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9f2e0ff de 30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30 Nov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f2e0ff del 30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30T15:38:19Z</dcterms:created>
  <dcterms:modified xsi:type="dcterms:W3CDTF">2023-11-30T15:3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